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161B43">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161B43">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161B43">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161B43">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161B43">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161B43">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161B43">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161B43">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161B43">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161B43">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161B43">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161B43">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161B43">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161B43">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161B43">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161B43">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161B43">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161B43">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161B43">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161B43">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161B43">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161B43">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161B43">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15DB9" w:rsidRPr="00D2146B" w:rsidRDefault="00D15DB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15DB9" w:rsidRPr="00D2146B" w:rsidRDefault="00D15DB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15DB9" w:rsidRDefault="00D15DB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15DB9" w:rsidRDefault="00D15DB9" w:rsidP="00942B30">
                              <w:pPr>
                                <w:spacing w:before="60" w:line="256" w:lineRule="auto"/>
                                <w:jc w:val="center"/>
                                <w:rPr>
                                  <w:sz w:val="24"/>
                                  <w:szCs w:val="24"/>
                                </w:rPr>
                              </w:pPr>
                              <w:r>
                                <w:rPr>
                                  <w:rFonts w:eastAsia="Calibri"/>
                                  <w:color w:val="000000"/>
                                  <w:sz w:val="18"/>
                                  <w:szCs w:val="18"/>
                                </w:rPr>
                                <w:t>Parser</w:t>
                              </w:r>
                            </w:p>
                            <w:p w14:paraId="1ABFD117" w14:textId="77777777" w:rsidR="00D15DB9" w:rsidRDefault="00D15DB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15DB9" w:rsidRDefault="00D15DB9" w:rsidP="003727AB">
                              <w:pPr>
                                <w:spacing w:before="60" w:line="254" w:lineRule="auto"/>
                                <w:jc w:val="center"/>
                                <w:rPr>
                                  <w:sz w:val="24"/>
                                  <w:szCs w:val="24"/>
                                </w:rPr>
                              </w:pPr>
                              <w:r>
                                <w:rPr>
                                  <w:rFonts w:eastAsia="Calibri"/>
                                  <w:color w:val="000000"/>
                                  <w:sz w:val="18"/>
                                  <w:szCs w:val="18"/>
                                </w:rPr>
                                <w:t>Scanner</w:t>
                              </w:r>
                            </w:p>
                            <w:p w14:paraId="03FD0412" w14:textId="77777777" w:rsidR="00D15DB9" w:rsidRDefault="00D15DB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15DB9" w:rsidRDefault="00D15D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15DB9" w:rsidRDefault="00D15DB9" w:rsidP="003567A1">
                              <w:pPr>
                                <w:spacing w:before="0" w:line="252" w:lineRule="auto"/>
                                <w:jc w:val="center"/>
                                <w:rPr>
                                  <w:sz w:val="24"/>
                                  <w:szCs w:val="24"/>
                                </w:rPr>
                              </w:pPr>
                            </w:p>
                            <w:p w14:paraId="217B84F7" w14:textId="77777777" w:rsidR="00D15DB9" w:rsidRDefault="00D15DB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15DB9" w:rsidRDefault="00D15DB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15DB9" w:rsidRPr="00EF6288" w:rsidRDefault="00D15DB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15DB9" w:rsidRDefault="00D15D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15DB9" w:rsidRDefault="00D15DB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15DB9" w:rsidRDefault="00D15DB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15DB9" w:rsidRPr="00E962F6" w:rsidRDefault="00D15D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15DB9" w:rsidRDefault="00D15DB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D15DB9" w:rsidRDefault="00D15DB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D15DB9" w:rsidRDefault="00D15DB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15DB9" w:rsidRDefault="00D15DB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15DB9" w:rsidRDefault="00D15DB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15DB9" w:rsidRPr="00D2146B" w:rsidRDefault="00D15DB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15DB9" w:rsidRPr="00D2146B" w:rsidRDefault="00D15DB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15DB9" w:rsidRDefault="00D15DB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15DB9" w:rsidRDefault="00D15DB9" w:rsidP="00942B30">
                        <w:pPr>
                          <w:spacing w:before="60" w:line="256" w:lineRule="auto"/>
                          <w:jc w:val="center"/>
                          <w:rPr>
                            <w:sz w:val="24"/>
                            <w:szCs w:val="24"/>
                          </w:rPr>
                        </w:pPr>
                        <w:r>
                          <w:rPr>
                            <w:rFonts w:eastAsia="Calibri"/>
                            <w:color w:val="000000"/>
                            <w:sz w:val="18"/>
                            <w:szCs w:val="18"/>
                          </w:rPr>
                          <w:t>Parser</w:t>
                        </w:r>
                      </w:p>
                      <w:p w14:paraId="1ABFD117" w14:textId="77777777" w:rsidR="00D15DB9" w:rsidRDefault="00D15DB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15DB9" w:rsidRDefault="00D15DB9" w:rsidP="003727AB">
                        <w:pPr>
                          <w:spacing w:before="60" w:line="254" w:lineRule="auto"/>
                          <w:jc w:val="center"/>
                          <w:rPr>
                            <w:sz w:val="24"/>
                            <w:szCs w:val="24"/>
                          </w:rPr>
                        </w:pPr>
                        <w:r>
                          <w:rPr>
                            <w:rFonts w:eastAsia="Calibri"/>
                            <w:color w:val="000000"/>
                            <w:sz w:val="18"/>
                            <w:szCs w:val="18"/>
                          </w:rPr>
                          <w:t>Scanner</w:t>
                        </w:r>
                      </w:p>
                      <w:p w14:paraId="03FD0412" w14:textId="77777777" w:rsidR="00D15DB9" w:rsidRDefault="00D15DB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15DB9" w:rsidRDefault="00D15D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15DB9" w:rsidRDefault="00D15DB9" w:rsidP="003567A1">
                        <w:pPr>
                          <w:spacing w:before="0" w:line="252" w:lineRule="auto"/>
                          <w:jc w:val="center"/>
                          <w:rPr>
                            <w:sz w:val="24"/>
                            <w:szCs w:val="24"/>
                          </w:rPr>
                        </w:pPr>
                      </w:p>
                      <w:p w14:paraId="217B84F7" w14:textId="77777777" w:rsidR="00D15DB9" w:rsidRDefault="00D15DB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15DB9" w:rsidRDefault="00D15DB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15DB9" w:rsidRPr="00EF6288" w:rsidRDefault="00D15DB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15DB9" w:rsidRDefault="00D15D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15DB9" w:rsidRDefault="00D15DB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15DB9" w:rsidRDefault="00D15DB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15DB9" w:rsidRPr="00E962F6" w:rsidRDefault="00D15D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15DB9" w:rsidRDefault="00D15DB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D15DB9" w:rsidRDefault="00D15DB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D15DB9" w:rsidRDefault="00D15DB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15DB9" w:rsidRDefault="00D15DB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15DB9" w:rsidRDefault="00D15DB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15DB9" w:rsidRPr="00D2146B" w:rsidRDefault="00D15DB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15DB9" w:rsidRPr="00D2146B" w:rsidRDefault="00D15DB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15DB9" w:rsidRDefault="00D15DB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15DB9" w:rsidRDefault="00D15DB9" w:rsidP="00541B67">
                              <w:pPr>
                                <w:spacing w:before="60" w:line="256" w:lineRule="auto"/>
                                <w:jc w:val="center"/>
                                <w:rPr>
                                  <w:sz w:val="24"/>
                                  <w:szCs w:val="24"/>
                                </w:rPr>
                              </w:pPr>
                              <w:r>
                                <w:rPr>
                                  <w:rFonts w:eastAsia="Calibri"/>
                                  <w:color w:val="000000"/>
                                  <w:sz w:val="18"/>
                                  <w:szCs w:val="18"/>
                                </w:rPr>
                                <w:t>Parser</w:t>
                              </w:r>
                            </w:p>
                            <w:p w14:paraId="738A4637" w14:textId="77777777" w:rsidR="00D15DB9" w:rsidRDefault="00D15DB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15DB9" w:rsidRDefault="00D15DB9" w:rsidP="00541B67">
                              <w:pPr>
                                <w:spacing w:before="60" w:line="254" w:lineRule="auto"/>
                                <w:jc w:val="center"/>
                                <w:rPr>
                                  <w:sz w:val="24"/>
                                  <w:szCs w:val="24"/>
                                </w:rPr>
                              </w:pPr>
                              <w:r>
                                <w:rPr>
                                  <w:rFonts w:eastAsia="Calibri"/>
                                  <w:color w:val="000000"/>
                                  <w:sz w:val="18"/>
                                  <w:szCs w:val="18"/>
                                </w:rPr>
                                <w:t>Scanner</w:t>
                              </w:r>
                            </w:p>
                            <w:p w14:paraId="1FC59E41" w14:textId="77777777" w:rsidR="00D15DB9" w:rsidRDefault="00D15DB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15DB9" w:rsidRDefault="00D15D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15DB9" w:rsidRDefault="00D15DB9" w:rsidP="00541B67">
                              <w:pPr>
                                <w:spacing w:before="0" w:line="252" w:lineRule="auto"/>
                                <w:jc w:val="center"/>
                                <w:rPr>
                                  <w:sz w:val="24"/>
                                  <w:szCs w:val="24"/>
                                </w:rPr>
                              </w:pPr>
                            </w:p>
                            <w:p w14:paraId="1164C4DA" w14:textId="77777777" w:rsidR="00D15DB9" w:rsidRDefault="00D15DB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15DB9" w:rsidRDefault="00D15DB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15DB9" w:rsidRPr="00EF6288" w:rsidRDefault="00D15DB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15DB9" w:rsidRDefault="00D15D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15DB9" w:rsidRDefault="00D15DB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15DB9" w:rsidRDefault="00D15DB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15DB9" w:rsidRPr="00E962F6" w:rsidRDefault="00D15D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15DB9" w:rsidRDefault="00D15DB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D15DB9" w:rsidRDefault="00D15DB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D15DB9" w:rsidRDefault="00D15DB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D15DB9" w:rsidRDefault="00D15DB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D15DB9" w:rsidRDefault="00D15DB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15DB9" w:rsidRPr="00D2146B" w:rsidRDefault="00D15DB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15DB9" w:rsidRPr="00D2146B" w:rsidRDefault="00D15DB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15DB9" w:rsidRDefault="00D15DB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15DB9" w:rsidRDefault="00D15DB9" w:rsidP="00541B67">
                        <w:pPr>
                          <w:spacing w:before="60" w:line="256" w:lineRule="auto"/>
                          <w:jc w:val="center"/>
                          <w:rPr>
                            <w:sz w:val="24"/>
                            <w:szCs w:val="24"/>
                          </w:rPr>
                        </w:pPr>
                        <w:r>
                          <w:rPr>
                            <w:rFonts w:eastAsia="Calibri"/>
                            <w:color w:val="000000"/>
                            <w:sz w:val="18"/>
                            <w:szCs w:val="18"/>
                          </w:rPr>
                          <w:t>Parser</w:t>
                        </w:r>
                      </w:p>
                      <w:p w14:paraId="738A4637" w14:textId="77777777" w:rsidR="00D15DB9" w:rsidRDefault="00D15DB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15DB9" w:rsidRDefault="00D15DB9" w:rsidP="00541B67">
                        <w:pPr>
                          <w:spacing w:before="60" w:line="254" w:lineRule="auto"/>
                          <w:jc w:val="center"/>
                          <w:rPr>
                            <w:sz w:val="24"/>
                            <w:szCs w:val="24"/>
                          </w:rPr>
                        </w:pPr>
                        <w:r>
                          <w:rPr>
                            <w:rFonts w:eastAsia="Calibri"/>
                            <w:color w:val="000000"/>
                            <w:sz w:val="18"/>
                            <w:szCs w:val="18"/>
                          </w:rPr>
                          <w:t>Scanner</w:t>
                        </w:r>
                      </w:p>
                      <w:p w14:paraId="1FC59E41" w14:textId="77777777" w:rsidR="00D15DB9" w:rsidRDefault="00D15DB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15DB9" w:rsidRDefault="00D15D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15DB9" w:rsidRDefault="00D15DB9" w:rsidP="00541B67">
                        <w:pPr>
                          <w:spacing w:before="0" w:line="252" w:lineRule="auto"/>
                          <w:jc w:val="center"/>
                          <w:rPr>
                            <w:sz w:val="24"/>
                            <w:szCs w:val="24"/>
                          </w:rPr>
                        </w:pPr>
                      </w:p>
                      <w:p w14:paraId="1164C4DA" w14:textId="77777777" w:rsidR="00D15DB9" w:rsidRDefault="00D15DB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15DB9" w:rsidRDefault="00D15DB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15DB9" w:rsidRPr="00EF6288" w:rsidRDefault="00D15DB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15DB9" w:rsidRDefault="00D15D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15DB9" w:rsidRDefault="00D15DB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15DB9" w:rsidRDefault="00D15DB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15DB9" w:rsidRPr="00E962F6" w:rsidRDefault="00D15D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15DB9" w:rsidRDefault="00D15DB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D15DB9" w:rsidRDefault="00D15DB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D15DB9" w:rsidRDefault="00D15DB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15DB9" w:rsidRDefault="00D15DB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15DB9" w:rsidRDefault="00D15DB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769"/>
            <w:gridCol w:w="348"/>
            <w:gridCol w:w="2768"/>
            <w:gridCol w:w="349"/>
            <w:gridCol w:w="276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769"/>
            <w:gridCol w:w="348"/>
            <w:gridCol w:w="2768"/>
            <w:gridCol w:w="349"/>
            <w:gridCol w:w="276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lastRenderedPageBreak/>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lastRenderedPageBreak/>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3DAF9146" w:rsidR="00C10F82" w:rsidRPr="00C10F82" w:rsidRDefault="00C10F82" w:rsidP="005E5A36">
      <w:pPr>
        <w:pStyle w:val="Rubrik3"/>
        <w:numPr>
          <w:ilvl w:val="2"/>
          <w:numId w:val="214"/>
        </w:numPr>
      </w:pPr>
      <w:r w:rsidRPr="00903DBA">
        <w:t xml:space="preserve">The </w:t>
      </w:r>
      <w:r>
        <w:t>Break</w:t>
      </w:r>
      <w:r w:rsidRPr="00903DBA">
        <w:t xml:space="preserve"> Statemen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77777777" w:rsidR="00EA070B" w:rsidRPr="00231BC9"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lastRenderedPageBreak/>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lastRenderedPageBreak/>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lastRenderedPageBreak/>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lastRenderedPageBreak/>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lastRenderedPageBreak/>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lastRenderedPageBreak/>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lastRenderedPageBreak/>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proofErr w:type="gramStart"/>
      <w:r>
        <w:t>Or</w:t>
      </w:r>
      <w:proofErr w:type="gramEnd"/>
      <w:r>
        <w:t xml:space="preserve">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proofErr w:type="gramStart"/>
      <w:r>
        <w:t>And</w:t>
      </w:r>
      <w:proofErr w:type="gramEnd"/>
      <w:r>
        <w:t xml:space="preserve">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w:t>
      </w:r>
      <w:r w:rsidR="00B53EF9">
        <w:lastRenderedPageBreak/>
        <w:t xml:space="preserve">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77777777" w:rsidR="00ED6D00" w:rsidRPr="00903DBA" w:rsidRDefault="00ED6D00" w:rsidP="00ED6D00">
      <w:pPr>
        <w:rPr>
          <w:highlight w:val="white"/>
        </w:rPr>
      </w:pPr>
      <w:r w:rsidRPr="00903DBA">
        <w:rPr>
          <w:highlight w:val="white"/>
        </w:rPr>
        <w:t>We find the maximal type of the left and right expression.</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4FAC5179" w14:textId="77777777" w:rsidR="00ED6D00" w:rsidRPr="00903DBA" w:rsidRDefault="00ED6D00" w:rsidP="00ED6D00">
      <w:pPr>
        <w:rPr>
          <w:highlight w:val="white"/>
        </w:rPr>
      </w:pPr>
      <w:r w:rsidRPr="00903DBA">
        <w:rPr>
          <w:highlight w:val="white"/>
        </w:rPr>
        <w:t>We type cast both expressions into the maximal 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lastRenderedPageBreak/>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lastRenderedPageBreak/>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lastRenderedPageBreak/>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lastRenderedPageBreak/>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lastRenderedPageBreak/>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lastRenderedPageBreak/>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69DACBBD" w14:textId="6A5E9097" w:rsidR="00A35EBA" w:rsidRDefault="007B46DA" w:rsidP="005E5A36">
      <w:pPr>
        <w:rPr>
          <w:highlight w:val="white"/>
        </w:rPr>
      </w:pPr>
      <w:r>
        <w:rPr>
          <w:highlight w:val="white"/>
        </w:rPr>
        <w:t>As the prefix increment and decrement operators are only syntactic suga</w:t>
      </w:r>
      <w:r w:rsidR="00A35EBA">
        <w:rPr>
          <w:highlight w:val="white"/>
        </w:rPr>
        <w:t>r for the addition and subtraction assignment operator, we simple call their methods. For instance, ++</w:t>
      </w:r>
      <w:proofErr w:type="spellStart"/>
      <w:r w:rsidR="00A35EBA">
        <w:rPr>
          <w:highlight w:val="white"/>
        </w:rPr>
        <w:t>i</w:t>
      </w:r>
      <w:proofErr w:type="spellEnd"/>
      <w:r w:rsidR="00A35EBA">
        <w:rPr>
          <w:highlight w:val="white"/>
        </w:rPr>
        <w:t xml:space="preserve"> and --j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 xml:space="preserve">. </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proofErr w:type="spellStart"/>
      <w:r w:rsidR="00226D0A" w:rsidRPr="00226D0A">
        <w:rPr>
          <w:rStyle w:val="KeyWord0"/>
          <w:highlight w:val="white"/>
        </w:rPr>
        <w:t>MiddleOperator</w:t>
      </w:r>
      <w:r w:rsidR="00226D0A">
        <w:rPr>
          <w:highlight w:val="white"/>
        </w:rPr>
        <w:t>.</w:t>
      </w:r>
      <w:r w:rsidR="00226D0A" w:rsidRPr="00226D0A">
        <w:rPr>
          <w:rStyle w:val="KeyWord0"/>
          <w:highlight w:val="white"/>
        </w:rPr>
        <w:t>Add</w:t>
      </w:r>
      <w:proofErr w:type="spellEnd"/>
      <w:r w:rsidR="00226D0A">
        <w:rPr>
          <w:highlight w:val="white"/>
        </w:rPr>
        <w:t xml:space="preserve"> or </w:t>
      </w:r>
      <w:proofErr w:type="spellStart"/>
      <w:r w:rsidR="00226D0A" w:rsidRPr="00226D0A">
        <w:rPr>
          <w:rStyle w:val="KeyWord0"/>
          <w:highlight w:val="white"/>
        </w:rPr>
        <w:t>MiddleOperator</w:t>
      </w:r>
      <w:r w:rsidR="00226D0A">
        <w:rPr>
          <w:highlight w:val="white"/>
        </w:rPr>
        <w:t>.</w:t>
      </w:r>
      <w:r w:rsidR="00226D0A" w:rsidRPr="00226D0A">
        <w:rPr>
          <w:rStyle w:val="KeyWord0"/>
          <w:highlight w:val="white"/>
        </w:rPr>
        <w:t>Subtract</w:t>
      </w:r>
      <w:proofErr w:type="spellEnd"/>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14426D40" w14:textId="2267A2EA"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9" w:name="_Toc64230953"/>
      <w:r w:rsidRPr="00DC37F5">
        <w:rPr>
          <w:highlight w:val="white"/>
        </w:rPr>
        <w:t>Address Expression</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lastRenderedPageBreak/>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61792796"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77777777" w:rsidR="00554DEF" w:rsidRPr="00554DEF" w:rsidRDefault="00554DEF" w:rsidP="00554DEF">
      <w:pPr>
        <w:pStyle w:val="Code"/>
        <w:rPr>
          <w:highlight w:val="white"/>
        </w:rPr>
      </w:pP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77777777" w:rsidR="00554DEF" w:rsidRPr="00554DEF" w:rsidRDefault="00554DEF" w:rsidP="00554DEF">
      <w:pPr>
        <w:pStyle w:val="Code"/>
        <w:rPr>
          <w:highlight w:val="white"/>
        </w:rPr>
      </w:pP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81" w:name="_Toc64230955"/>
      <w:r w:rsidRPr="00DC37F5">
        <w:rPr>
          <w:highlight w:val="white"/>
        </w:rPr>
        <w:t>Arrow Expression</w:t>
      </w:r>
      <w:bookmarkEnd w:id="281"/>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w:t>
      </w:r>
      <w:proofErr w:type="gramStart"/>
      <w:r w:rsidR="00161B43" w:rsidRPr="00733B6A">
        <w:rPr>
          <w:rStyle w:val="KeyWord0"/>
          <w:highlight w:val="white"/>
        </w:rPr>
        <w:t>).m</w:t>
      </w:r>
      <w:r w:rsidR="00161B43">
        <w:rPr>
          <w:highlight w:val="white"/>
        </w:rPr>
        <w:t>.</w:t>
      </w:r>
      <w:proofErr w:type="gramEnd"/>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2" w:name="_Toc64230956"/>
      <w:r w:rsidRPr="00DC37F5">
        <w:rPr>
          <w:highlight w:val="white"/>
        </w:rPr>
        <w:lastRenderedPageBreak/>
        <w:t>Index Expression</w:t>
      </w:r>
      <w:bookmarkEnd w:id="282"/>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3101A830" w14:textId="77777777" w:rsidR="00CF2767" w:rsidRPr="00CF2767" w:rsidRDefault="00CF2767" w:rsidP="00CF2767">
      <w:pPr>
        <w:pStyle w:val="Code"/>
        <w:rPr>
          <w:highlight w:val="white"/>
        </w:rPr>
      </w:pPr>
      <w:bookmarkStart w:id="284"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540A78D0"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 is null</w:t>
      </w:r>
      <w:r w:rsidR="00844E0B">
        <w:rPr>
          <w:highlight w:val="white"/>
        </w:rPr>
        <w:t>), and the member must be present.</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338C9F7E" w:rsidR="00CF38B3" w:rsidRPr="00CF2767" w:rsidRDefault="00CF38B3" w:rsidP="00CF38B3">
      <w:pPr>
        <w:rPr>
          <w:highlight w:val="white"/>
        </w:rPr>
      </w:pPr>
      <w:r>
        <w:rPr>
          <w:highlight w:val="white"/>
        </w:rPr>
        <w:t>The result symbol inherits the properties of the paren symbol, with the addition that the offset is icremented by the offset of the member symbol.</w:t>
      </w:r>
    </w:p>
    <w:p w14:paraId="3A7B3C6F" w14:textId="77777777" w:rsidR="00CF2767" w:rsidRPr="00CF2767" w:rsidRDefault="00CF2767" w:rsidP="00CF2767">
      <w:pPr>
        <w:pStyle w:val="Code"/>
        <w:rPr>
          <w:highlight w:val="white"/>
        </w:rPr>
      </w:pPr>
      <w:r w:rsidRPr="00CF2767">
        <w:rPr>
          <w:highlight w:val="white"/>
        </w:rPr>
        <w:t xml:space="preserve">      Symbol resultSymbol = new Symbol(name, parentSymbol.ExternalLinkage,</w:t>
      </w:r>
    </w:p>
    <w:p w14:paraId="24CA4D43" w14:textId="65701627"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lastRenderedPageBreak/>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15DB9" w:rsidRPr="00D2146B" w:rsidRDefault="00D15DB9" w:rsidP="0050082D">
                              <w:pPr>
                                <w:spacing w:before="0" w:after="0"/>
                                <w:rPr>
                                  <w:sz w:val="18"/>
                                  <w:szCs w:val="18"/>
                                  <w:lang w:val="sv-SE"/>
                                </w:rPr>
                              </w:pPr>
                              <w:r>
                                <w:rPr>
                                  <w:sz w:val="18"/>
                                  <w:szCs w:val="18"/>
                                  <w:lang w:val="sv-SE"/>
                                </w:rPr>
                                <w:t>Static int globalInt</w:t>
                              </w:r>
                            </w:p>
                            <w:p w14:paraId="69A6032C" w14:textId="768161F7" w:rsidR="00D15DB9" w:rsidRDefault="00D15DB9" w:rsidP="0050082D">
                              <w:pPr>
                                <w:spacing w:before="0" w:after="0"/>
                                <w:rPr>
                                  <w:sz w:val="18"/>
                                  <w:szCs w:val="18"/>
                                  <w:lang w:val="sv-SE"/>
                                </w:rPr>
                              </w:pPr>
                              <w:r>
                                <w:rPr>
                                  <w:sz w:val="18"/>
                                  <w:szCs w:val="18"/>
                                  <w:lang w:val="sv-SE"/>
                                </w:rPr>
                                <w:t>Static int i</w:t>
                              </w:r>
                            </w:p>
                            <w:p w14:paraId="65DC2C71" w14:textId="7AEEED2D" w:rsidR="00D15DB9" w:rsidRDefault="00D15DB9" w:rsidP="0050082D">
                              <w:pPr>
                                <w:spacing w:before="0" w:after="0"/>
                                <w:rPr>
                                  <w:sz w:val="18"/>
                                  <w:szCs w:val="18"/>
                                  <w:lang w:val="sv-SE"/>
                                </w:rPr>
                              </w:pPr>
                            </w:p>
                            <w:p w14:paraId="3B0DD407" w14:textId="21D67AC3" w:rsidR="00D15DB9" w:rsidRPr="001B6705" w:rsidRDefault="00D15D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15DB9" w:rsidRPr="00D2146B" w:rsidRDefault="00D15DB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15DB9" w:rsidRPr="00D2146B" w:rsidRDefault="00D15D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15DB9" w:rsidRDefault="00D15D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15DB9" w:rsidRPr="00D2146B" w:rsidRDefault="00D15DB9" w:rsidP="0050082D">
                              <w:pPr>
                                <w:spacing w:before="0" w:after="0" w:line="256" w:lineRule="auto"/>
                                <w:rPr>
                                  <w:sz w:val="18"/>
                                  <w:szCs w:val="18"/>
                                </w:rPr>
                              </w:pPr>
                              <w:r>
                                <w:rPr>
                                  <w:sz w:val="18"/>
                                  <w:szCs w:val="18"/>
                                </w:rPr>
                                <w:t>Auto mainChar : char</w:t>
                              </w:r>
                            </w:p>
                            <w:p w14:paraId="302437A3" w14:textId="77777777" w:rsidR="00D15DB9" w:rsidRDefault="00D15DB9" w:rsidP="0050082D">
                              <w:pPr>
                                <w:spacing w:before="0" w:after="0" w:line="256" w:lineRule="auto"/>
                                <w:rPr>
                                  <w:rFonts w:eastAsia="Calibri"/>
                                  <w:color w:val="000000"/>
                                  <w:sz w:val="18"/>
                                  <w:szCs w:val="18"/>
                                </w:rPr>
                              </w:pPr>
                            </w:p>
                            <w:p w14:paraId="71CC6A80" w14:textId="77C30F45" w:rsidR="00D15DB9" w:rsidRPr="00D2146B" w:rsidRDefault="00D15DB9" w:rsidP="008C458D">
                              <w:pPr>
                                <w:spacing w:before="0" w:after="0" w:line="256" w:lineRule="auto"/>
                                <w:rPr>
                                  <w:sz w:val="18"/>
                                  <w:szCs w:val="18"/>
                                </w:rPr>
                              </w:pPr>
                              <w:r>
                                <w:rPr>
                                  <w:rFonts w:eastAsia="Calibri"/>
                                  <w:color w:val="000000"/>
                                  <w:sz w:val="18"/>
                                  <w:szCs w:val="18"/>
                                </w:rPr>
                                <w:t>m_parentTable</w:t>
                              </w:r>
                            </w:p>
                            <w:p w14:paraId="4A1EB75F"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p w14:paraId="176D8F8E"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15DB9" w:rsidRPr="00D2146B" w:rsidRDefault="00D15DB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15DB9" w:rsidRPr="00D2146B" w:rsidRDefault="00D15DB9" w:rsidP="0050082D">
                              <w:pPr>
                                <w:spacing w:before="0" w:after="0" w:line="254" w:lineRule="auto"/>
                                <w:rPr>
                                  <w:sz w:val="18"/>
                                  <w:szCs w:val="18"/>
                                </w:rPr>
                              </w:pPr>
                              <w:r>
                                <w:rPr>
                                  <w:rFonts w:eastAsia="Calibri"/>
                                  <w:color w:val="000000"/>
                                  <w:sz w:val="18"/>
                                  <w:szCs w:val="18"/>
                                </w:rPr>
                                <w:t>auto int i</w:t>
                              </w:r>
                            </w:p>
                            <w:p w14:paraId="1EB866A9" w14:textId="57278A33" w:rsidR="00D15DB9" w:rsidRDefault="00D15D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15DB9" w:rsidRDefault="00D15DB9" w:rsidP="00073BF2">
                              <w:pPr>
                                <w:spacing w:before="0" w:after="0" w:line="254" w:lineRule="auto"/>
                                <w:rPr>
                                  <w:rFonts w:eastAsia="Calibri"/>
                                  <w:color w:val="000000"/>
                                  <w:sz w:val="18"/>
                                  <w:szCs w:val="18"/>
                                </w:rPr>
                              </w:pPr>
                            </w:p>
                            <w:p w14:paraId="55FF5C13" w14:textId="77777777" w:rsidR="00D15DB9" w:rsidRPr="00D2146B" w:rsidRDefault="00D15DB9" w:rsidP="00073BF2">
                              <w:pPr>
                                <w:spacing w:before="0" w:after="0" w:line="256" w:lineRule="auto"/>
                                <w:rPr>
                                  <w:sz w:val="18"/>
                                  <w:szCs w:val="18"/>
                                </w:rPr>
                              </w:pPr>
                              <w:r>
                                <w:rPr>
                                  <w:rFonts w:eastAsia="Calibri"/>
                                  <w:color w:val="000000"/>
                                  <w:sz w:val="18"/>
                                  <w:szCs w:val="18"/>
                                </w:rPr>
                                <w:t>m_parentTable</w:t>
                              </w:r>
                            </w:p>
                            <w:p w14:paraId="20CF0F08" w14:textId="77777777" w:rsidR="00D15DB9" w:rsidRPr="00D2146B" w:rsidRDefault="00D15DB9" w:rsidP="00073BF2">
                              <w:pPr>
                                <w:spacing w:before="0" w:after="0" w:line="254" w:lineRule="auto"/>
                                <w:rPr>
                                  <w:sz w:val="18"/>
                                  <w:szCs w:val="18"/>
                                </w:rPr>
                              </w:pPr>
                            </w:p>
                            <w:p w14:paraId="2347329E"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p w14:paraId="7D6DAD56"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15DB9" w:rsidRPr="00D2146B" w:rsidRDefault="00D15DB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15DB9" w:rsidRPr="00100F82" w:rsidRDefault="00D15DB9" w:rsidP="00100F82">
                              <w:pPr>
                                <w:spacing w:before="0" w:after="0"/>
                                <w:rPr>
                                  <w:sz w:val="18"/>
                                  <w:szCs w:val="18"/>
                                </w:rPr>
                              </w:pPr>
                              <w:r w:rsidRPr="00100F82">
                                <w:rPr>
                                  <w:sz w:val="18"/>
                                  <w:szCs w:val="18"/>
                                </w:rPr>
                                <w:t>auto int i</w:t>
                              </w:r>
                            </w:p>
                            <w:p w14:paraId="5D0A676C" w14:textId="673BC4F3" w:rsidR="00D15DB9" w:rsidRPr="00100F82" w:rsidRDefault="00D15DB9" w:rsidP="00100F82">
                              <w:pPr>
                                <w:spacing w:before="0" w:after="0"/>
                                <w:rPr>
                                  <w:sz w:val="18"/>
                                  <w:szCs w:val="18"/>
                                </w:rPr>
                              </w:pPr>
                              <w:r w:rsidRPr="00100F82">
                                <w:rPr>
                                  <w:sz w:val="18"/>
                                  <w:szCs w:val="18"/>
                                </w:rPr>
                                <w:t>auto double blockDouble</w:t>
                              </w:r>
                            </w:p>
                            <w:p w14:paraId="5B01AFF6" w14:textId="77777777" w:rsidR="00D15DB9" w:rsidRDefault="00D15DB9" w:rsidP="00100F82">
                              <w:pPr>
                                <w:spacing w:before="0" w:after="0" w:line="256" w:lineRule="auto"/>
                                <w:rPr>
                                  <w:rFonts w:eastAsia="Calibri"/>
                                  <w:color w:val="000000"/>
                                  <w:sz w:val="18"/>
                                  <w:szCs w:val="18"/>
                                </w:rPr>
                              </w:pPr>
                            </w:p>
                            <w:p w14:paraId="35EF25BA" w14:textId="6D9A7EDC" w:rsidR="00D15DB9" w:rsidRPr="00D2146B" w:rsidRDefault="00D15DB9" w:rsidP="00100F82">
                              <w:pPr>
                                <w:spacing w:before="0" w:after="0" w:line="256" w:lineRule="auto"/>
                                <w:rPr>
                                  <w:sz w:val="18"/>
                                  <w:szCs w:val="18"/>
                                </w:rPr>
                              </w:pPr>
                              <w:r>
                                <w:rPr>
                                  <w:rFonts w:eastAsia="Calibri"/>
                                  <w:color w:val="000000"/>
                                  <w:sz w:val="18"/>
                                  <w:szCs w:val="18"/>
                                </w:rPr>
                                <w:t>m_parentTable</w:t>
                              </w:r>
                            </w:p>
                            <w:p w14:paraId="274031CF" w14:textId="32871C06" w:rsidR="00D15DB9" w:rsidRDefault="00D15DB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15DB9" w:rsidRDefault="00D15DB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D15DB9" w:rsidRDefault="00D15DB9" w:rsidP="00D44BB8">
                              <w:pPr>
                                <w:spacing w:line="252" w:lineRule="auto"/>
                              </w:pPr>
                              <w:r>
                                <w:rPr>
                                  <w:rFonts w:eastAsia="Calibri"/>
                                  <w:color w:val="000000"/>
                                  <w:sz w:val="18"/>
                                  <w:szCs w:val="18"/>
                                </w:rPr>
                                <w:t>SymbolTable.CurrentTable</w:t>
                              </w:r>
                            </w:p>
                            <w:p w14:paraId="332537CB" w14:textId="66AB52F1" w:rsidR="00D15DB9" w:rsidRDefault="00D15DB9" w:rsidP="00D44BB8">
                              <w:pPr>
                                <w:spacing w:line="252" w:lineRule="auto"/>
                              </w:pPr>
                            </w:p>
                            <w:p w14:paraId="35DA4169" w14:textId="77777777" w:rsidR="00D15DB9" w:rsidRDefault="00D15DB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15DB9" w:rsidRPr="00610E6C" w:rsidRDefault="00D15DB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15DB9" w:rsidRPr="00D2146B" w:rsidRDefault="00D15DB9" w:rsidP="0050082D">
                        <w:pPr>
                          <w:spacing w:before="0" w:after="0"/>
                          <w:rPr>
                            <w:sz w:val="18"/>
                            <w:szCs w:val="18"/>
                            <w:lang w:val="sv-SE"/>
                          </w:rPr>
                        </w:pPr>
                        <w:r>
                          <w:rPr>
                            <w:sz w:val="18"/>
                            <w:szCs w:val="18"/>
                            <w:lang w:val="sv-SE"/>
                          </w:rPr>
                          <w:t>Static int globalInt</w:t>
                        </w:r>
                      </w:p>
                      <w:p w14:paraId="69A6032C" w14:textId="768161F7" w:rsidR="00D15DB9" w:rsidRDefault="00D15DB9" w:rsidP="0050082D">
                        <w:pPr>
                          <w:spacing w:before="0" w:after="0"/>
                          <w:rPr>
                            <w:sz w:val="18"/>
                            <w:szCs w:val="18"/>
                            <w:lang w:val="sv-SE"/>
                          </w:rPr>
                        </w:pPr>
                        <w:r>
                          <w:rPr>
                            <w:sz w:val="18"/>
                            <w:szCs w:val="18"/>
                            <w:lang w:val="sv-SE"/>
                          </w:rPr>
                          <w:t>Static int i</w:t>
                        </w:r>
                      </w:p>
                      <w:p w14:paraId="65DC2C71" w14:textId="7AEEED2D" w:rsidR="00D15DB9" w:rsidRDefault="00D15DB9" w:rsidP="0050082D">
                        <w:pPr>
                          <w:spacing w:before="0" w:after="0"/>
                          <w:rPr>
                            <w:sz w:val="18"/>
                            <w:szCs w:val="18"/>
                            <w:lang w:val="sv-SE"/>
                          </w:rPr>
                        </w:pPr>
                      </w:p>
                      <w:p w14:paraId="3B0DD407" w14:textId="21D67AC3" w:rsidR="00D15DB9" w:rsidRPr="001B6705" w:rsidRDefault="00D15D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15DB9" w:rsidRPr="00D2146B" w:rsidRDefault="00D15DB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15DB9" w:rsidRPr="00D2146B" w:rsidRDefault="00D15D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15DB9" w:rsidRDefault="00D15D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15DB9" w:rsidRPr="00D2146B" w:rsidRDefault="00D15DB9" w:rsidP="0050082D">
                        <w:pPr>
                          <w:spacing w:before="0" w:after="0" w:line="256" w:lineRule="auto"/>
                          <w:rPr>
                            <w:sz w:val="18"/>
                            <w:szCs w:val="18"/>
                          </w:rPr>
                        </w:pPr>
                        <w:r>
                          <w:rPr>
                            <w:sz w:val="18"/>
                            <w:szCs w:val="18"/>
                          </w:rPr>
                          <w:t>Auto mainChar : char</w:t>
                        </w:r>
                      </w:p>
                      <w:p w14:paraId="302437A3" w14:textId="77777777" w:rsidR="00D15DB9" w:rsidRDefault="00D15DB9" w:rsidP="0050082D">
                        <w:pPr>
                          <w:spacing w:before="0" w:after="0" w:line="256" w:lineRule="auto"/>
                          <w:rPr>
                            <w:rFonts w:eastAsia="Calibri"/>
                            <w:color w:val="000000"/>
                            <w:sz w:val="18"/>
                            <w:szCs w:val="18"/>
                          </w:rPr>
                        </w:pPr>
                      </w:p>
                      <w:p w14:paraId="71CC6A80" w14:textId="77C30F45" w:rsidR="00D15DB9" w:rsidRPr="00D2146B" w:rsidRDefault="00D15DB9" w:rsidP="008C458D">
                        <w:pPr>
                          <w:spacing w:before="0" w:after="0" w:line="256" w:lineRule="auto"/>
                          <w:rPr>
                            <w:sz w:val="18"/>
                            <w:szCs w:val="18"/>
                          </w:rPr>
                        </w:pPr>
                        <w:r>
                          <w:rPr>
                            <w:rFonts w:eastAsia="Calibri"/>
                            <w:color w:val="000000"/>
                            <w:sz w:val="18"/>
                            <w:szCs w:val="18"/>
                          </w:rPr>
                          <w:t>m_parentTable</w:t>
                        </w:r>
                      </w:p>
                      <w:p w14:paraId="4A1EB75F"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p w14:paraId="176D8F8E" w14:textId="77777777" w:rsidR="00D15DB9" w:rsidRPr="00D2146B" w:rsidRDefault="00D15DB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15DB9" w:rsidRPr="00D2146B" w:rsidRDefault="00D15DB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15DB9" w:rsidRPr="00D2146B" w:rsidRDefault="00D15DB9" w:rsidP="0050082D">
                        <w:pPr>
                          <w:spacing w:before="0" w:after="0" w:line="254" w:lineRule="auto"/>
                          <w:rPr>
                            <w:sz w:val="18"/>
                            <w:szCs w:val="18"/>
                          </w:rPr>
                        </w:pPr>
                        <w:r>
                          <w:rPr>
                            <w:rFonts w:eastAsia="Calibri"/>
                            <w:color w:val="000000"/>
                            <w:sz w:val="18"/>
                            <w:szCs w:val="18"/>
                          </w:rPr>
                          <w:t>auto int i</w:t>
                        </w:r>
                      </w:p>
                      <w:p w14:paraId="1EB866A9" w14:textId="57278A33" w:rsidR="00D15DB9" w:rsidRDefault="00D15D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15DB9" w:rsidRDefault="00D15DB9" w:rsidP="00073BF2">
                        <w:pPr>
                          <w:spacing w:before="0" w:after="0" w:line="254" w:lineRule="auto"/>
                          <w:rPr>
                            <w:rFonts w:eastAsia="Calibri"/>
                            <w:color w:val="000000"/>
                            <w:sz w:val="18"/>
                            <w:szCs w:val="18"/>
                          </w:rPr>
                        </w:pPr>
                      </w:p>
                      <w:p w14:paraId="55FF5C13" w14:textId="77777777" w:rsidR="00D15DB9" w:rsidRPr="00D2146B" w:rsidRDefault="00D15DB9" w:rsidP="00073BF2">
                        <w:pPr>
                          <w:spacing w:before="0" w:after="0" w:line="256" w:lineRule="auto"/>
                          <w:rPr>
                            <w:sz w:val="18"/>
                            <w:szCs w:val="18"/>
                          </w:rPr>
                        </w:pPr>
                        <w:r>
                          <w:rPr>
                            <w:rFonts w:eastAsia="Calibri"/>
                            <w:color w:val="000000"/>
                            <w:sz w:val="18"/>
                            <w:szCs w:val="18"/>
                          </w:rPr>
                          <w:t>m_parentTable</w:t>
                        </w:r>
                      </w:p>
                      <w:p w14:paraId="20CF0F08" w14:textId="77777777" w:rsidR="00D15DB9" w:rsidRPr="00D2146B" w:rsidRDefault="00D15DB9" w:rsidP="00073BF2">
                        <w:pPr>
                          <w:spacing w:before="0" w:after="0" w:line="254" w:lineRule="auto"/>
                          <w:rPr>
                            <w:sz w:val="18"/>
                            <w:szCs w:val="18"/>
                          </w:rPr>
                        </w:pPr>
                      </w:p>
                      <w:p w14:paraId="2347329E"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p w14:paraId="7D6DAD56" w14:textId="77777777" w:rsidR="00D15DB9" w:rsidRPr="00D2146B" w:rsidRDefault="00D15DB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15DB9" w:rsidRPr="00D2146B" w:rsidRDefault="00D15DB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15DB9" w:rsidRPr="00100F82" w:rsidRDefault="00D15DB9" w:rsidP="00100F82">
                        <w:pPr>
                          <w:spacing w:before="0" w:after="0"/>
                          <w:rPr>
                            <w:sz w:val="18"/>
                            <w:szCs w:val="18"/>
                          </w:rPr>
                        </w:pPr>
                        <w:r w:rsidRPr="00100F82">
                          <w:rPr>
                            <w:sz w:val="18"/>
                            <w:szCs w:val="18"/>
                          </w:rPr>
                          <w:t>auto int i</w:t>
                        </w:r>
                      </w:p>
                      <w:p w14:paraId="5D0A676C" w14:textId="673BC4F3" w:rsidR="00D15DB9" w:rsidRPr="00100F82" w:rsidRDefault="00D15DB9" w:rsidP="00100F82">
                        <w:pPr>
                          <w:spacing w:before="0" w:after="0"/>
                          <w:rPr>
                            <w:sz w:val="18"/>
                            <w:szCs w:val="18"/>
                          </w:rPr>
                        </w:pPr>
                        <w:r w:rsidRPr="00100F82">
                          <w:rPr>
                            <w:sz w:val="18"/>
                            <w:szCs w:val="18"/>
                          </w:rPr>
                          <w:t>auto double blockDouble</w:t>
                        </w:r>
                      </w:p>
                      <w:p w14:paraId="5B01AFF6" w14:textId="77777777" w:rsidR="00D15DB9" w:rsidRDefault="00D15DB9" w:rsidP="00100F82">
                        <w:pPr>
                          <w:spacing w:before="0" w:after="0" w:line="256" w:lineRule="auto"/>
                          <w:rPr>
                            <w:rFonts w:eastAsia="Calibri"/>
                            <w:color w:val="000000"/>
                            <w:sz w:val="18"/>
                            <w:szCs w:val="18"/>
                          </w:rPr>
                        </w:pPr>
                      </w:p>
                      <w:p w14:paraId="35EF25BA" w14:textId="6D9A7EDC" w:rsidR="00D15DB9" w:rsidRPr="00D2146B" w:rsidRDefault="00D15DB9" w:rsidP="00100F82">
                        <w:pPr>
                          <w:spacing w:before="0" w:after="0" w:line="256" w:lineRule="auto"/>
                          <w:rPr>
                            <w:sz w:val="18"/>
                            <w:szCs w:val="18"/>
                          </w:rPr>
                        </w:pPr>
                        <w:r>
                          <w:rPr>
                            <w:rFonts w:eastAsia="Calibri"/>
                            <w:color w:val="000000"/>
                            <w:sz w:val="18"/>
                            <w:szCs w:val="18"/>
                          </w:rPr>
                          <w:t>m_parentTable</w:t>
                        </w:r>
                      </w:p>
                      <w:p w14:paraId="274031CF" w14:textId="32871C06" w:rsidR="00D15DB9" w:rsidRDefault="00D15DB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15DB9" w:rsidRDefault="00D15DB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15DB9" w:rsidRDefault="00D15DB9" w:rsidP="00D44BB8">
                        <w:pPr>
                          <w:spacing w:line="252" w:lineRule="auto"/>
                        </w:pPr>
                        <w:r>
                          <w:rPr>
                            <w:rFonts w:eastAsia="Calibri"/>
                            <w:color w:val="000000"/>
                            <w:sz w:val="18"/>
                            <w:szCs w:val="18"/>
                          </w:rPr>
                          <w:t>SymbolTable.CurrentTable</w:t>
                        </w:r>
                      </w:p>
                      <w:p w14:paraId="332537CB" w14:textId="66AB52F1" w:rsidR="00D15DB9" w:rsidRDefault="00D15DB9" w:rsidP="00D44BB8">
                        <w:pPr>
                          <w:spacing w:line="252" w:lineRule="auto"/>
                        </w:pPr>
                      </w:p>
                      <w:p w14:paraId="35DA4169" w14:textId="77777777" w:rsidR="00D15DB9" w:rsidRDefault="00D15DB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15DB9" w:rsidRPr="00610E6C" w:rsidRDefault="00D15DB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sz w:val="32"/>
              </w:rPr>
            </w:rPrChange>
          </w:rPr>
          <w:t>m_volatile</w:t>
        </w:r>
        <w:r w:rsidRPr="00903DBA">
          <w:t xml:space="preserve"> field in the </w:t>
        </w:r>
        <w:r w:rsidRPr="00903DBA">
          <w:rPr>
            <w:rStyle w:val="KeyWord0"/>
            <w:rPrChange w:id="400"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lastRenderedPageBreak/>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D15DB9" w:rsidRPr="00D2146B" w:rsidRDefault="00D15D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15DB9" w:rsidRPr="00D2146B" w:rsidRDefault="00D15D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D15DB9" w:rsidRPr="00D2146B" w:rsidRDefault="00D15DB9" w:rsidP="00D2146B">
                              <w:pPr>
                                <w:spacing w:before="0" w:after="0"/>
                                <w:rPr>
                                  <w:sz w:val="18"/>
                                  <w:szCs w:val="18"/>
                                  <w:lang w:val="sv-SE"/>
                                </w:rPr>
                              </w:pPr>
                              <w:r>
                                <w:rPr>
                                  <w:sz w:val="18"/>
                                  <w:szCs w:val="18"/>
                                  <w:lang w:val="sv-SE"/>
                                </w:rPr>
                                <w:t>Variadic Frame Pointer</w:t>
                              </w:r>
                            </w:p>
                            <w:p w14:paraId="366E1AE1" w14:textId="757FAE9A" w:rsidR="00D15DB9" w:rsidRPr="00D2146B" w:rsidRDefault="00D15DB9" w:rsidP="00D2146B">
                              <w:pPr>
                                <w:spacing w:before="0" w:after="0"/>
                                <w:rPr>
                                  <w:sz w:val="18"/>
                                  <w:szCs w:val="18"/>
                                  <w:lang w:val="sv-SE"/>
                                </w:rPr>
                              </w:pPr>
                              <w:r w:rsidRPr="00D2146B">
                                <w:rPr>
                                  <w:sz w:val="18"/>
                                  <w:szCs w:val="18"/>
                                  <w:lang w:val="sv-SE"/>
                                </w:rPr>
                                <w:t>Regular Frame Pointer</w:t>
                              </w:r>
                            </w:p>
                            <w:p w14:paraId="3E5A4966" w14:textId="38836501" w:rsidR="00D15DB9" w:rsidRPr="00D2146B" w:rsidRDefault="00D15D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15DB9" w:rsidRPr="00D2146B" w:rsidRDefault="00D15DB9" w:rsidP="00D2146B">
                              <w:pPr>
                                <w:spacing w:before="0" w:after="0"/>
                                <w:rPr>
                                  <w:sz w:val="18"/>
                                  <w:szCs w:val="18"/>
                                  <w:lang w:val="sv-SE"/>
                                </w:rPr>
                              </w:pPr>
                            </w:p>
                            <w:p w14:paraId="48B5950A" w14:textId="77777777" w:rsidR="00D15DB9" w:rsidRPr="00D2146B" w:rsidRDefault="00D15DB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D15DB9" w:rsidRPr="00D2146B" w:rsidRDefault="00D15DB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D15DB9" w:rsidRPr="00D2146B" w:rsidRDefault="00D15DB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15DB9" w:rsidRPr="00D2146B" w:rsidRDefault="00D15D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p w14:paraId="2924CD49"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D15DB9" w:rsidRPr="00D2146B" w:rsidRDefault="00D15DB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D15DB9" w:rsidRPr="00D2146B" w:rsidRDefault="00D15DB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15DB9" w:rsidRPr="00D2146B" w:rsidRDefault="00D15D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p w14:paraId="1ECBE518"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D15DB9" w:rsidRPr="00D2146B" w:rsidRDefault="00D15DB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15DB9" w:rsidRPr="00D2146B" w:rsidRDefault="00D15D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15DB9" w:rsidRPr="00D2146B" w:rsidRDefault="00D15D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D15DB9" w:rsidRPr="00D2146B" w:rsidRDefault="00D15DB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D15DB9" w:rsidRPr="00D2146B" w:rsidRDefault="00D15DB9" w:rsidP="00D2146B">
                        <w:pPr>
                          <w:spacing w:before="0" w:after="0"/>
                          <w:rPr>
                            <w:sz w:val="18"/>
                            <w:szCs w:val="18"/>
                            <w:lang w:val="sv-SE"/>
                          </w:rPr>
                        </w:pPr>
                        <w:r>
                          <w:rPr>
                            <w:sz w:val="18"/>
                            <w:szCs w:val="18"/>
                            <w:lang w:val="sv-SE"/>
                          </w:rPr>
                          <w:t>Variadic Frame Pointer</w:t>
                        </w:r>
                      </w:p>
                      <w:p w14:paraId="366E1AE1" w14:textId="757FAE9A" w:rsidR="00D15DB9" w:rsidRPr="00D2146B" w:rsidRDefault="00D15DB9" w:rsidP="00D2146B">
                        <w:pPr>
                          <w:spacing w:before="0" w:after="0"/>
                          <w:rPr>
                            <w:sz w:val="18"/>
                            <w:szCs w:val="18"/>
                            <w:lang w:val="sv-SE"/>
                          </w:rPr>
                        </w:pPr>
                        <w:r w:rsidRPr="00D2146B">
                          <w:rPr>
                            <w:sz w:val="18"/>
                            <w:szCs w:val="18"/>
                            <w:lang w:val="sv-SE"/>
                          </w:rPr>
                          <w:t>Regular Frame Pointer</w:t>
                        </w:r>
                      </w:p>
                      <w:p w14:paraId="3E5A4966" w14:textId="38836501" w:rsidR="00D15DB9" w:rsidRPr="00D2146B" w:rsidRDefault="00D15D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15DB9" w:rsidRPr="00D2146B" w:rsidRDefault="00D15DB9" w:rsidP="00D2146B">
                        <w:pPr>
                          <w:spacing w:before="0" w:after="0"/>
                          <w:rPr>
                            <w:sz w:val="18"/>
                            <w:szCs w:val="18"/>
                            <w:lang w:val="sv-SE"/>
                          </w:rPr>
                        </w:pPr>
                      </w:p>
                      <w:p w14:paraId="48B5950A" w14:textId="77777777" w:rsidR="00D15DB9" w:rsidRPr="00D2146B" w:rsidRDefault="00D15DB9"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15DB9" w:rsidRPr="00D2146B" w:rsidRDefault="00D15DB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15DB9" w:rsidRPr="00D2146B" w:rsidRDefault="00D15D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D15DB9" w:rsidRPr="00D2146B" w:rsidRDefault="00D15DB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D15DB9" w:rsidRPr="00D2146B" w:rsidRDefault="00D15DB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15DB9" w:rsidRPr="00D2146B" w:rsidRDefault="00D15D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p w14:paraId="2924CD49" w14:textId="77777777" w:rsidR="00D15DB9" w:rsidRPr="00D2146B" w:rsidRDefault="00D15DB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15DB9" w:rsidRPr="00D2146B" w:rsidRDefault="00D15DB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15DB9" w:rsidRPr="00D2146B" w:rsidRDefault="00D15D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D15DB9" w:rsidRPr="00D2146B" w:rsidRDefault="00D15DB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15DB9" w:rsidRPr="00D2146B" w:rsidRDefault="00D15D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p w14:paraId="1ECBE518" w14:textId="77777777" w:rsidR="00D15DB9" w:rsidRPr="00D2146B" w:rsidRDefault="00D15DB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15DB9" w:rsidRPr="00D2146B" w:rsidRDefault="00D15DB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15DB9" w:rsidRPr="00D2146B" w:rsidRDefault="00D15D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15DB9" w:rsidRDefault="00D15D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D15DB9"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D15DB9" w:rsidRPr="00D2146B" w:rsidRDefault="00D15DB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D15DB9" w:rsidRPr="00D2146B"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D15DB9" w:rsidRPr="00D2146B" w:rsidRDefault="00D15DB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D15DB9" w:rsidRPr="00D2146B" w:rsidRDefault="00D15DB9" w:rsidP="002903DF">
                              <w:pPr>
                                <w:spacing w:before="0" w:after="0"/>
                                <w:rPr>
                                  <w:sz w:val="18"/>
                                  <w:szCs w:val="18"/>
                                  <w:lang w:val="sv-SE"/>
                                </w:rPr>
                              </w:pPr>
                              <w:r w:rsidRPr="00D2146B">
                                <w:rPr>
                                  <w:sz w:val="18"/>
                                  <w:szCs w:val="18"/>
                                  <w:lang w:val="sv-SE"/>
                                </w:rPr>
                                <w:t>Regular Frame Pointer</w:t>
                              </w:r>
                            </w:p>
                            <w:p w14:paraId="62230721" w14:textId="77777777" w:rsidR="00D15DB9" w:rsidRPr="00D2146B" w:rsidRDefault="00D15D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15DB9" w:rsidRPr="00D2146B" w:rsidRDefault="00D15DB9" w:rsidP="002903DF">
                              <w:pPr>
                                <w:spacing w:before="0" w:after="0"/>
                                <w:rPr>
                                  <w:sz w:val="18"/>
                                  <w:szCs w:val="18"/>
                                  <w:lang w:val="sv-SE"/>
                                </w:rPr>
                              </w:pPr>
                            </w:p>
                            <w:p w14:paraId="3BE3217A" w14:textId="77777777" w:rsidR="00D15DB9" w:rsidRPr="00D2146B" w:rsidRDefault="00D15DB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15DB9" w:rsidRPr="00D2146B" w:rsidRDefault="00D15DB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15DB9" w:rsidRDefault="00D15D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D15DB9" w:rsidRPr="00D2146B" w:rsidRDefault="00D15DB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D15DB9" w:rsidRPr="00D2146B" w:rsidRDefault="00D15DB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p w14:paraId="28313E96"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15DB9" w:rsidRPr="00D2146B" w:rsidRDefault="00D15DB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D15DB9" w:rsidRPr="00D2146B" w:rsidRDefault="00D15DB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p w14:paraId="48FC4ABF"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15DB9" w:rsidRPr="00D2146B" w:rsidRDefault="00D15DB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15DB9" w:rsidRPr="00D2146B" w:rsidRDefault="00D15D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15DB9" w:rsidRDefault="00D15D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D15DB9"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D15DB9" w:rsidRPr="00D2146B" w:rsidRDefault="00D15DB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D15DB9" w:rsidRPr="00D2146B" w:rsidRDefault="00D15DB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D15DB9" w:rsidRPr="00D2146B" w:rsidRDefault="00D15DB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D15DB9" w:rsidRPr="00D2146B" w:rsidRDefault="00D15DB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D15DB9" w:rsidRPr="00D2146B" w:rsidRDefault="00D15DB9" w:rsidP="002903DF">
                        <w:pPr>
                          <w:spacing w:before="0" w:after="0"/>
                          <w:rPr>
                            <w:sz w:val="18"/>
                            <w:szCs w:val="18"/>
                            <w:lang w:val="sv-SE"/>
                          </w:rPr>
                        </w:pPr>
                        <w:r w:rsidRPr="00D2146B">
                          <w:rPr>
                            <w:sz w:val="18"/>
                            <w:szCs w:val="18"/>
                            <w:lang w:val="sv-SE"/>
                          </w:rPr>
                          <w:t>Regular Frame Pointer</w:t>
                        </w:r>
                      </w:p>
                      <w:p w14:paraId="62230721" w14:textId="77777777" w:rsidR="00D15DB9" w:rsidRPr="00D2146B" w:rsidRDefault="00D15D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15DB9" w:rsidRPr="00D2146B" w:rsidRDefault="00D15DB9" w:rsidP="002903DF">
                        <w:pPr>
                          <w:spacing w:before="0" w:after="0"/>
                          <w:rPr>
                            <w:sz w:val="18"/>
                            <w:szCs w:val="18"/>
                            <w:lang w:val="sv-SE"/>
                          </w:rPr>
                        </w:pPr>
                      </w:p>
                      <w:p w14:paraId="3BE3217A" w14:textId="77777777" w:rsidR="00D15DB9" w:rsidRPr="00D2146B" w:rsidRDefault="00D15DB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15DB9" w:rsidRPr="00D2146B" w:rsidRDefault="00D15DB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15DB9" w:rsidRDefault="00D15D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D15DB9" w:rsidRPr="00D2146B" w:rsidRDefault="00D15DB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D15DB9" w:rsidRPr="00D2146B" w:rsidRDefault="00D15DB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D15DB9" w:rsidRPr="00D2146B" w:rsidRDefault="00D15DB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p w14:paraId="28313E96" w14:textId="77777777" w:rsidR="00D15DB9" w:rsidRPr="00D2146B" w:rsidRDefault="00D15DB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15DB9" w:rsidRPr="00D2146B" w:rsidRDefault="00D15DB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15DB9" w:rsidRPr="00D2146B" w:rsidRDefault="00D15D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D15DB9" w:rsidRPr="00D2146B" w:rsidRDefault="00D15DB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p w14:paraId="48FC4ABF" w14:textId="77777777" w:rsidR="00D15DB9" w:rsidRPr="00D2146B" w:rsidRDefault="00D15DB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15DB9" w:rsidRPr="00D2146B" w:rsidRDefault="00D15DB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15DB9" w:rsidRPr="00DF14A9" w:rsidRDefault="00D15DB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15DB9" w:rsidRPr="00490BCB" w:rsidRDefault="00D15DB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15DB9" w:rsidRPr="00090144" w:rsidRDefault="00D15DB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15DB9" w:rsidRPr="00090144" w:rsidRDefault="00D15DB9" w:rsidP="00B70491">
                              <w:pPr>
                                <w:spacing w:before="0" w:after="0" w:line="240" w:lineRule="auto"/>
                                <w:rPr>
                                  <w:rFonts w:eastAsia="Calibri"/>
                                  <w:color w:val="000000"/>
                                </w:rPr>
                              </w:pPr>
                              <w:r w:rsidRPr="00090144">
                                <w:rPr>
                                  <w:rFonts w:eastAsia="Calibri"/>
                                  <w:color w:val="000000"/>
                                </w:rPr>
                                <w:t>Frame pointer of</w:t>
                              </w:r>
                            </w:p>
                            <w:p w14:paraId="77E191A3" w14:textId="77777777" w:rsidR="00D15DB9" w:rsidRPr="00090144" w:rsidRDefault="00D15DB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15DB9" w:rsidRPr="00090144" w:rsidRDefault="00D15D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15DB9" w:rsidRPr="00090144" w:rsidRDefault="00D15DB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15DB9" w:rsidRPr="00090144" w:rsidRDefault="00D15DB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15DB9" w:rsidRPr="00090144" w:rsidRDefault="00D15DB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15DB9" w:rsidRDefault="00D15DB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15DB9" w:rsidRDefault="00D15DB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15DB9" w:rsidRDefault="00D15DB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15DB9" w:rsidRDefault="00D15DB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15DB9" w:rsidRPr="00DF14A9" w:rsidRDefault="00D15DB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15DB9" w:rsidRPr="00490BCB" w:rsidRDefault="00D15DB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15DB9" w:rsidRPr="00490BCB" w:rsidRDefault="00D15DB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15DB9" w:rsidRPr="00490BCB" w:rsidRDefault="00D15DB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15DB9" w:rsidRPr="00490BCB" w:rsidRDefault="00D15D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15DB9" w:rsidRPr="00090144" w:rsidRDefault="00D15DB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15DB9" w:rsidRPr="00090144" w:rsidRDefault="00D15DB9" w:rsidP="00B70491">
                        <w:pPr>
                          <w:spacing w:before="0" w:after="0" w:line="240" w:lineRule="auto"/>
                          <w:rPr>
                            <w:rFonts w:eastAsia="Calibri"/>
                            <w:color w:val="000000"/>
                          </w:rPr>
                        </w:pPr>
                        <w:r w:rsidRPr="00090144">
                          <w:rPr>
                            <w:rFonts w:eastAsia="Calibri"/>
                            <w:color w:val="000000"/>
                          </w:rPr>
                          <w:t>Frame pointer of</w:t>
                        </w:r>
                      </w:p>
                      <w:p w14:paraId="77E191A3" w14:textId="77777777" w:rsidR="00D15DB9" w:rsidRPr="00090144" w:rsidRDefault="00D15DB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15DB9" w:rsidRPr="00090144" w:rsidRDefault="00D15D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15DB9" w:rsidRPr="00090144" w:rsidRDefault="00D15DB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15DB9" w:rsidRPr="00090144" w:rsidRDefault="00D15DB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15DB9" w:rsidRPr="00090144" w:rsidRDefault="00D15DB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15DB9" w:rsidRDefault="00D15DB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15DB9" w:rsidRDefault="00D15DB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15DB9" w:rsidRDefault="00D15DB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15DB9" w:rsidRDefault="00D15DB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15DB9" w:rsidRPr="00DF14A9" w:rsidRDefault="00D15DB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15DB9" w:rsidRPr="00090144" w:rsidRDefault="00D15DB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15DB9" w:rsidRPr="00090144" w:rsidRDefault="00D15DB9" w:rsidP="00605AE9">
                              <w:pPr>
                                <w:spacing w:before="0" w:after="0" w:line="240" w:lineRule="auto"/>
                                <w:rPr>
                                  <w:rFonts w:eastAsia="Calibri"/>
                                  <w:color w:val="000000"/>
                                </w:rPr>
                              </w:pPr>
                              <w:r w:rsidRPr="00090144">
                                <w:rPr>
                                  <w:rFonts w:eastAsia="Calibri"/>
                                  <w:color w:val="000000"/>
                                </w:rPr>
                                <w:t>Frame pointer of</w:t>
                              </w:r>
                            </w:p>
                            <w:p w14:paraId="68E90914" w14:textId="77777777" w:rsidR="00D15DB9" w:rsidRPr="00090144" w:rsidRDefault="00D15DB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15DB9" w:rsidRPr="00090144" w:rsidRDefault="00D15D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15DB9" w:rsidRPr="00090144" w:rsidRDefault="00D15DB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15DB9" w:rsidRPr="00090144" w:rsidRDefault="00D15DB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15DB9" w:rsidRPr="00090144" w:rsidRDefault="00D15DB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15DB9" w:rsidRDefault="00D15DB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15DB9" w:rsidRDefault="00D15DB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15DB9" w:rsidRDefault="00D15DB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15DB9" w:rsidRDefault="00D15DB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15DB9" w:rsidRDefault="00D15DB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15DB9" w:rsidRDefault="00D15D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15DB9" w:rsidRPr="00582B75" w:rsidRDefault="00D15DB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15DB9" w:rsidRPr="00490BCB" w:rsidRDefault="00D15DB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15DB9" w:rsidRDefault="00D15DB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15DB9" w:rsidRPr="00E55D4A" w:rsidRDefault="00D15DB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15DB9" w:rsidRDefault="00D15DB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15DB9" w:rsidRDefault="00D15DB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15DB9" w:rsidRDefault="00D15DB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15DB9" w:rsidRDefault="00D15D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15DB9" w:rsidRDefault="00D15D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15DB9" w:rsidRDefault="00D15D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15DB9" w:rsidRDefault="00D15D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15DB9" w:rsidRDefault="00D15DB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15DB9" w:rsidRDefault="00D15D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15DB9" w:rsidRDefault="00D15DB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15DB9" w:rsidRDefault="00D15D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15DB9" w:rsidRDefault="00D15DB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15DB9" w:rsidRDefault="00D15D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15DB9" w:rsidRDefault="00D15D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15DB9" w:rsidRDefault="00D15DB9" w:rsidP="00496983">
                              <w:pPr>
                                <w:spacing w:before="0" w:line="257" w:lineRule="auto"/>
                                <w:jc w:val="center"/>
                                <w:rPr>
                                  <w:sz w:val="24"/>
                                  <w:szCs w:val="24"/>
                                </w:rPr>
                              </w:pPr>
                              <w:r>
                                <w:rPr>
                                  <w:rFonts w:eastAsia="Calibri"/>
                                  <w:color w:val="000000"/>
                                  <w:sz w:val="16"/>
                                  <w:szCs w:val="16"/>
                                </w:rPr>
                                <w:t>129</w:t>
                              </w:r>
                            </w:p>
                            <w:p w14:paraId="3E4A06D3" w14:textId="77777777" w:rsidR="00D15DB9" w:rsidRDefault="00D15DB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15DB9" w:rsidRDefault="00D15DB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15DB9" w:rsidRDefault="00D15D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15DB9" w:rsidRDefault="00D15D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15DB9" w:rsidRDefault="00D15DB9" w:rsidP="006A7496">
                              <w:pPr>
                                <w:spacing w:before="100" w:line="257" w:lineRule="auto"/>
                                <w:jc w:val="left"/>
                                <w:rPr>
                                  <w:sz w:val="24"/>
                                  <w:szCs w:val="24"/>
                                </w:rPr>
                              </w:pPr>
                              <w:r>
                                <w:rPr>
                                  <w:rFonts w:eastAsia="Calibri"/>
                                  <w:color w:val="000000"/>
                                  <w:sz w:val="16"/>
                                  <w:szCs w:val="16"/>
                                </w:rPr>
                                <w:t>Before</w:t>
                              </w:r>
                            </w:p>
                            <w:p w14:paraId="6B197F32" w14:textId="77777777" w:rsidR="00D15DB9" w:rsidRDefault="00D15DB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15DB9" w:rsidRDefault="00D15DB9" w:rsidP="006A7496">
                              <w:pPr>
                                <w:spacing w:before="100" w:line="256" w:lineRule="auto"/>
                                <w:rPr>
                                  <w:sz w:val="24"/>
                                  <w:szCs w:val="24"/>
                                </w:rPr>
                              </w:pPr>
                              <w:r>
                                <w:rPr>
                                  <w:rFonts w:eastAsia="Calibri"/>
                                  <w:color w:val="000000"/>
                                  <w:sz w:val="16"/>
                                  <w:szCs w:val="16"/>
                                </w:rPr>
                                <w:t>After</w:t>
                              </w:r>
                            </w:p>
                            <w:p w14:paraId="7E3E04C8" w14:textId="77777777" w:rsidR="00D15DB9" w:rsidRDefault="00D15DB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15DB9" w:rsidRPr="00DF14A9" w:rsidRDefault="00D15DB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15DB9" w:rsidRPr="00490BCB" w:rsidRDefault="00D15D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15DB9" w:rsidRPr="00490BCB" w:rsidRDefault="00D15D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15DB9" w:rsidRPr="00090144" w:rsidRDefault="00D15DB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15DB9" w:rsidRPr="00090144" w:rsidRDefault="00D15DB9" w:rsidP="00605AE9">
                        <w:pPr>
                          <w:spacing w:before="0" w:after="0" w:line="240" w:lineRule="auto"/>
                          <w:rPr>
                            <w:rFonts w:eastAsia="Calibri"/>
                            <w:color w:val="000000"/>
                          </w:rPr>
                        </w:pPr>
                        <w:r w:rsidRPr="00090144">
                          <w:rPr>
                            <w:rFonts w:eastAsia="Calibri"/>
                            <w:color w:val="000000"/>
                          </w:rPr>
                          <w:t>Frame pointer of</w:t>
                        </w:r>
                      </w:p>
                      <w:p w14:paraId="68E90914" w14:textId="77777777" w:rsidR="00D15DB9" w:rsidRPr="00090144" w:rsidRDefault="00D15DB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15DB9" w:rsidRPr="00090144" w:rsidRDefault="00D15D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15DB9" w:rsidRPr="00090144" w:rsidRDefault="00D15DB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15DB9" w:rsidRPr="00090144" w:rsidRDefault="00D15DB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15DB9" w:rsidRPr="00090144" w:rsidRDefault="00D15DB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15DB9" w:rsidRDefault="00D15DB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15DB9" w:rsidRDefault="00D15DB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15DB9" w:rsidRDefault="00D15DB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15DB9" w:rsidRDefault="00D15DB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15DB9" w:rsidRDefault="00D15DB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15DB9" w:rsidRDefault="00D15D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15DB9" w:rsidRPr="00582B75" w:rsidRDefault="00D15DB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15DB9" w:rsidRPr="00490BCB" w:rsidRDefault="00D15DB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15DB9" w:rsidRPr="00490BCB" w:rsidRDefault="00D15DB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15DB9" w:rsidRDefault="00D15DB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15DB9" w:rsidRPr="00E55D4A" w:rsidRDefault="00D15DB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15DB9" w:rsidRDefault="00D15DB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15DB9" w:rsidRDefault="00D15DB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15DB9" w:rsidRDefault="00D15DB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15DB9" w:rsidRDefault="00D15DB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15DB9" w:rsidRDefault="00D15DB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15DB9" w:rsidRDefault="00D15DB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15DB9" w:rsidRDefault="00D15DB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15DB9" w:rsidRDefault="00D15DB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15DB9" w:rsidRDefault="00D15DB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15DB9" w:rsidRDefault="00D15DB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15DB9" w:rsidRDefault="00D15DB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15DB9" w:rsidRDefault="00D15DB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15DB9" w:rsidRDefault="00D15DB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15DB9" w:rsidRDefault="00D15DB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15DB9" w:rsidRDefault="00D15DB9" w:rsidP="00496983">
                        <w:pPr>
                          <w:spacing w:before="0" w:line="257" w:lineRule="auto"/>
                          <w:jc w:val="center"/>
                          <w:rPr>
                            <w:sz w:val="24"/>
                            <w:szCs w:val="24"/>
                          </w:rPr>
                        </w:pPr>
                        <w:r>
                          <w:rPr>
                            <w:rFonts w:eastAsia="Calibri"/>
                            <w:color w:val="000000"/>
                            <w:sz w:val="16"/>
                            <w:szCs w:val="16"/>
                          </w:rPr>
                          <w:t>129</w:t>
                        </w:r>
                      </w:p>
                      <w:p w14:paraId="3E4A06D3" w14:textId="77777777" w:rsidR="00D15DB9" w:rsidRDefault="00D15DB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15DB9" w:rsidRDefault="00D15DB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15DB9" w:rsidRDefault="00D15DB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15DB9" w:rsidRDefault="00D15DB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15DB9" w:rsidRDefault="00D15DB9" w:rsidP="006A7496">
                        <w:pPr>
                          <w:spacing w:before="100" w:line="257" w:lineRule="auto"/>
                          <w:jc w:val="left"/>
                          <w:rPr>
                            <w:sz w:val="24"/>
                            <w:szCs w:val="24"/>
                          </w:rPr>
                        </w:pPr>
                        <w:r>
                          <w:rPr>
                            <w:rFonts w:eastAsia="Calibri"/>
                            <w:color w:val="000000"/>
                            <w:sz w:val="16"/>
                            <w:szCs w:val="16"/>
                          </w:rPr>
                          <w:t>Before</w:t>
                        </w:r>
                      </w:p>
                      <w:p w14:paraId="6B197F32" w14:textId="77777777" w:rsidR="00D15DB9" w:rsidRDefault="00D15DB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15DB9" w:rsidRDefault="00D15DB9" w:rsidP="006A7496">
                        <w:pPr>
                          <w:spacing w:before="100" w:line="256" w:lineRule="auto"/>
                          <w:rPr>
                            <w:sz w:val="24"/>
                            <w:szCs w:val="24"/>
                          </w:rPr>
                        </w:pPr>
                        <w:r>
                          <w:rPr>
                            <w:rFonts w:eastAsia="Calibri"/>
                            <w:color w:val="000000"/>
                            <w:sz w:val="16"/>
                            <w:szCs w:val="16"/>
                          </w:rPr>
                          <w:t>After</w:t>
                        </w:r>
                      </w:p>
                      <w:p w14:paraId="7E3E04C8" w14:textId="77777777" w:rsidR="00D15DB9" w:rsidRDefault="00D15DB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161B43"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61B4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61B4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61B4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61B4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61B4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61B4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61B4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61B4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61B4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61B4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61B4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61B4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61B4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61B4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61B4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61B4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61B4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61B4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61B4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61B4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61B4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61B4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61B4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gramEnd"/>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lastRenderedPageBreak/>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lastRenderedPageBreak/>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lastRenderedPageBreak/>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15DB9" w:rsidRDefault="00D15DB9" w:rsidP="006C7309">
      <w:pPr>
        <w:spacing w:line="240" w:lineRule="auto"/>
      </w:pPr>
      <w:r>
        <w:separator/>
      </w:r>
    </w:p>
  </w:endnote>
  <w:endnote w:type="continuationSeparator" w:id="0">
    <w:p w14:paraId="0DD18C9D" w14:textId="77777777" w:rsidR="00D15DB9" w:rsidRDefault="00D15DB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15DB9" w:rsidRDefault="00D15DB9" w:rsidP="006C7309">
      <w:pPr>
        <w:spacing w:line="240" w:lineRule="auto"/>
      </w:pPr>
      <w:r>
        <w:separator/>
      </w:r>
    </w:p>
  </w:footnote>
  <w:footnote w:type="continuationSeparator" w:id="0">
    <w:p w14:paraId="0BA3DA21" w14:textId="77777777" w:rsidR="00D15DB9" w:rsidRDefault="00D15DB9"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BA"/>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51"/>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6DA"/>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0D1"/>
    <w:rsid w:val="009A4399"/>
    <w:rsid w:val="009A4714"/>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72</TotalTime>
  <Pages>438</Pages>
  <Words>138650</Words>
  <Characters>734845</Characters>
  <Application>Microsoft Office Word</Application>
  <DocSecurity>0</DocSecurity>
  <Lines>6123</Lines>
  <Paragraphs>17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82</cp:revision>
  <cp:lastPrinted>2021-02-14T18:53:00Z</cp:lastPrinted>
  <dcterms:created xsi:type="dcterms:W3CDTF">2021-02-04T18:46:00Z</dcterms:created>
  <dcterms:modified xsi:type="dcterms:W3CDTF">2021-03-02T21:13:00Z</dcterms:modified>
</cp:coreProperties>
</file>